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0.png" ContentType="image/png"/>
  <Override PartName="/word/media/rId26.png" ContentType="image/png"/>
  <Override PartName="/word/media/rId54.png" ContentType="image/png"/>
  <Override PartName="/word/media/rId28.png" ContentType="image/png"/>
  <Override PartName="/word/media/rId24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FirstParagraph"/>
      </w:pPr>
      <w:r>
        <w:t xml:space="preserve">Сначала создаю файлы num1.sh, textfile1 и textfile2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2213001" cy="199784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2343630" cy="207468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В num1.sh пишу скрипт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5545247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В textfile1 запишу случайный текст с повторяющимися словами, а textfile2 оставлю пустым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1343476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Даю права на исполнение и проверяю работу скрипта. Все работает исправно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4802521" cy="2259105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FirstParagraph"/>
      </w:pPr>
      <w:r>
        <w:t xml:space="preserve">Создаю файлы num2.c и num2.sh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2666359" cy="1921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Пишу в num2.с код, который будет возвращать число (0, 1, 2). Это число используется скриптом, чтобы определить, какую строчку из 3 ему выводить.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3404026" cy="3665284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7" w:name="fig:008"/>
      <w:r>
        <w:drawing>
          <wp:inline>
            <wp:extent cx="4971569" cy="2051636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Даю права на исполнение и проверяю работу скрипта. Все работает исправно.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2397418" cy="19210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2082373" cy="1260181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t xml:space="preserve">Создаю файл num3.sh и пишу в него скрипт. 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2243737" cy="161364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CaptionedFigure"/>
      </w:pPr>
      <w:bookmarkStart w:id="45" w:name="fig:012"/>
      <w:r>
        <w:drawing>
          <wp:inline>
            <wp:extent cx="4157062" cy="2612571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BodyText"/>
      </w:pPr>
      <w:r>
        <w:t xml:space="preserve">Даю права на исполнение и проверяю работу скрипта. Все работает исправно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4779468" cy="5701552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570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FirstParagraph"/>
      </w:pPr>
      <w:r>
        <w:t xml:space="preserve">Создаю файл num4.sh и пишу в неоо скрипт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3765176" cy="1821115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pStyle w:val="BodyText"/>
      </w:pPr>
      <w:r>
        <w:t xml:space="preserve">Даю права на исполнение и проверяю работу скрипта. Все работает исправно. (рис.</w:t>
      </w:r>
      <w:r>
        <w:t xml:space="preserve"> </w:t>
      </w:r>
      <w:r>
        <w:t xml:space="preserve">[-@fig:015]</w:t>
      </w:r>
      <w:r>
        <w:t xml:space="preserve">) (рис.</w:t>
      </w:r>
      <w:r>
        <w:t xml:space="preserve"> </w:t>
      </w:r>
      <w:r>
        <w:t xml:space="preserve">[-@fig:016]</w:t>
      </w:r>
      <w:r>
        <w:t xml:space="preserve">)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2397418" cy="184416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p>
      <w:pPr>
        <w:pStyle w:val="CaptionedFigure"/>
      </w:pPr>
      <w:bookmarkStart w:id="53" w:name="fig:016"/>
      <w:r>
        <w:drawing>
          <wp:inline>
            <wp:extent cx="4287690" cy="2097741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</w:t>
      </w:r>
    </w:p>
    <w:p>
      <w:pPr>
        <w:pStyle w:val="CaptionedFigure"/>
      </w:pPr>
      <w:bookmarkStart w:id="55" w:name="fig:017"/>
      <w:r>
        <w:drawing>
          <wp:inline>
            <wp:extent cx="4810205" cy="2412786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научился писать более сложные командные файлы с использованием логических управляющих конструкций и цикл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Шмаков Максим Павлович</dc:creator>
  <dc:language>ru-RU</dc:language>
  <cp:keywords/>
  <dcterms:created xsi:type="dcterms:W3CDTF">2022-05-28T15:21:12Z</dcterms:created>
  <dcterms:modified xsi:type="dcterms:W3CDTF">2022-05-28T15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